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8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ลูกค้าห้องนี้เป็นอย่างไร มีทั้งหมดอยู่ 9 คนนะคะ กลับบ้านไปกี่คน กลับบ้านไป 3 คน   เพื่อนไม่สบายใช่ไหมเพื่อนไม่สบาย นี่ช่วงนี้นะคะ อากาศมันเปลี่ยนแปลงมากเลยเพราะมันเป็นฤดูฝน ทำให้เรานะไม่สบายเยอะมาก นักเรียนไม่สบายเยอะมาก เราเป็นพี่แล้วนี่ให้เราช่วยดูน้องๆด้วยนะคะ  ช่วยดูแลน้องๆด้วย และที่สำคัญตัวเองนะคะสำคัญ  ตัวเองต้องรักษาตัวเองให้ปลอดภัยก่อนนะคะ   มีหลายคนในห้องนี้เห็นไหมมีอยู่ 2 คนนะครับไม่สบายอยู่เวียนหัวแล้วก็ไอนะคะ ฝากเอาไว้ว่าที่สำคัญการดูแลสุขภาพของเราคืออะไรนะคะ ทานอาหารที่ดีมีประโยชน์นะ กินอาหารตอนเช้านี่สำคัญนะลูก  บางคนอยากลดความอ้วนไม่กินข้าวเช้าไม่ได้เลยนะคะ เพราะว่าสำคัญมากอาหารเช้า แล้วก็พักผ่อนให้เพียงพอ  นอนนอนดึกอย่าไปนอนดึกนะลูก 21:00 น 22:00 น พี่ต้องนอนแล้วนะคะ นอนให้ครบ 8 ชั่วโมงนะคะ เรานอนครบชั่วโมงมันจะทำให้ตอนเช้าที่เราตื่นขึ้นมา แล้วก็การเรียนรู้ของเรานี่สดชื่นนะคะ  พร้อมเปิดรับเลยไม่ใช่มาอยู่ในห้องแล้วก็ง่วงนอนนะคะ  แล้วอันที่ 3 ดื่มน้ำ  ลูกๆนะดื่มน้ำ  มีใครชอบดื่มน้ำบ้าง มีไหม ดื่มน้ำเยอะๆนะอย่างน้อย 8 แก้วต่อวัน  ดีมาก  ต้องดื่มน้ำเปล่าด้วยนะลูกไม่ใช่ไปดื่มโค้กหรือน้ำอัดลม อันนี้ก็ไม่ดีต่อสุขภาพเหมือนกันนะคะ น้ำอัดลมนี่มันมีแก๊สนะคะทำให้กระเพาะเรานี่  ถ้ากินเยอะๆ กินบ่อยๆนะคะ จะทำให้ปวดท้องได้แล้วก็อะไรอีก มันมีน้ำตาลลูกมันจะทำให้เราอ้วนนะคะ อันนี้คือข้อที่ลูกๆจะต้องพึงระวังเอาไว้นะคะ ดูแลตัวเองให้ดีนะคะ เวลานอนตอนกลางคืนเป็นอย่างไร ถ้ามันหนาวต้องห่มผ้านะคะ ห่มผ้า ดูแลตัวเองให้เรียบร้อย เพราะว่าเรามีหน้าที่อะไรเพราะว่าเราอยู่ม 5 แล้วนะลูกเราอยู่ม 5 แล้วก็โมโห ใช่ไหมคะ เวลานิดเดียวเองนะนี่ เทอม 1 มาถึงครึ่งเทอมแล้วนะคะเหลือเวลาอีกนิดเดียวนะคะ เทอม 1 ก็จะหมดไปแล้ว เปิดไมค์ดิ  แล้ว กำลังมีเวลาที่อยู่ในโรงเรียนมีนิดเดียวเองนะคะ เพราะฉะนั้นฝากดูแลตัวเองดีๆนะคะ ครูเข้าใจว่าลูกไม่ได้เรียนคณิตศาสตร์ไปประมาณ  ไม่ได้เจอกันประมาณ 2 สัปดาห์นะคะที่เราไม่ได้เจอกัน ลูกดูนะ  สิ่งที่เราเรียนก็คือเรื่องของเลขยกกำลังนะคะ  นักเรียนที่ไปแข่งกีฬา ฝึกซ้อมทั้งไปแข่งกีฬามาอันนี้ลืมหรือยัง เลขยกกำลังลืมไหม  หลายคนบอกลืม ครูถามผิงผิงบอกว่าลืม  เราคุยกันพอแล้วดูนะ  เลขยกกำลัง  การเอาตัวเลขนะคะ มันจะมีสัญลักษณ์คืออะไร  สัญลักษณ์ a ^ n จำได้ไหมตัวนี้  ตัวนี้นะคะ     มันคืออะไร   ถ้าเรากระจายไปเอเขาเรียกว่าเป็นฐานนะคะ  ขาดตัวนี้คือตัวอยู่ข้างล่าง  เลขชี้กำลังคือสัญลักษณ์ N จะอยู่ข้างบน อยากไปเขียน ให้เขียนเดียวข้างบนขวามือนะคะ  รางวัลนิดนึง  พอดีออกมา มันความหมายคืออะไร เห็นไหมหาร หันมีกี่ตัวเอามาคูณกันให้หมด ถามเลขชี้กำลังนะคะอันนี้มีเอ็น  เลย 123 จนถึงเย็น อันนี้คือความหมายของเลขยกกำลังขุดให้นะ  และลูกๆต้องตำสมบัติของเลขยกกำลังให้ได้มีทั้งหมดกี่ข้อคะ สมบัติของเลขยกกำลังมีทั้งหมดกี่ข้อ จำได้ไหม น้องอายมีกี่ข้อลูก มี 7 ข้อนะคะมี 7 ข้อ  พอจะจำได้ไหมข้อแรกคืออะไร อันนี้คือข้อแรกสมบัติข้อแรกของเลขยกกำลังนะคะ  a ^ 0  อะไรก็ตามที่เป็นฐาน ยกเว้นศูนย์นะ  เอามายกกำลัง นี่มันจะเท่ากับ 1 เสมอ เข้าใจนะ อย่างเช่น  9 ^ 0  9 คือ a ถูกไหม เราคือเอ  9 ยกกำลัง 0 จะเท่ากับ 1  นักเรียน เอาไป 100 100 ^ 0 ก็เท่ากับ 1 เหมือนเดิมนะคะ อะไรก็ตามที่ยกกำลัง 0 จะเท่ากับ 1 เสมอ  ยกเว้นนะ  any ห้ามเป็น 0 บอกว่าห้ามเป็นสูตรนะคะ  ข้อที่ 2  ส่วนข้อที่ 2 วัดที่ 2 คืออะไร  เอสาหังด้านนี้มันติดลบยกกำลังติดลบ ให้เขียนในรูปเศษส่วนนะคะ  ฝั่งขวามือเสร็จ ติดลบตรงนี้อยู่ฝั่งตรงกันข้ามหายไปแล้ว บวกแล้ว เป็นห่วงแล้วใช่ไหม  อันนี้ทำได้ไหมอันนี้คือกฎข้อที่ 2 นะคะ เขียนในกรณีที่โจทย์กำหนดให้ บอกว่าถ้าให้เขียนผลลัพธ์ออกมาในรูปของเลขชี้กำลังที่เป็นบวก ทั้งหมด ลูกก็ต้องใช้สมบัติข้อนี้มา มาอยู่ในวิธีการแก้ไขปัญหาของลูกนะคะ อันนี้คือข้อที่ 2 นะคะ  กฎข้อที่ 3 เมื่อฐานเหมือนกัน ฐานเหมือนกันกับ a เหมือนกัน  ตัวเลขชี้กำลังมารวมกันมาผูกกันแค่นั้นเองอันนี้คือข้อ 3 นะลูก จำได้ไหมอันนี้ 10 ^ 8  คุยกับ 10 ^ 2 10 กับ 10 เหมือนกันใช่ไหมเหมือนหรือต่างกัน  ติดกับ 10 เหมือนหรือต่างกัน นี่  ครูถามว่า 10 กับ 10 มันเหมือนหรือต่างกัน   เหมือนกัน ใช่  10 กับ 10 มันเหมือนกันนะคะตัวฐานตัวนี้ มันก็คือเอนั่นเอง 10 กับ 10 มันเหมือนกัน  เราก็เลยเอาเลขชี้กำลังข้างบนมาบวกกันนะคะ ตามสมบัติข้อ 3 ของเลขยกกำลังนะคะ 8 + 2 = 10  อันนี้คือคำตอบ  มาดูข้อที่ 3 วันที่ 3 คืออะไร มันเป็นเศษส่วนมันคือการหารลูก เขียนแบบนี้ก็ได้ กำลังเอกสาร A ^ M   แล้วแต่ว่าโจทย์เขียนอะไรมานะคะ แต่ที่สำคัญถ้ามันเป็นเศษส่วนแบบนี้ หรือว่าสัญลักษณ์การหาร เลขชี้กำลังเอามาลบกัน เอามาลบกันนะคะ  ข้อ 5 คืออะไรลูก ข้อ 5 เลขยกกำลัง มันซ้อนกันอยู่เห็นไหม  ซ้อนกันอยู่ให้เอามาคูณกัน  อย่างเช่นตอนนี้ 5 ยกกำลัง 2 ทั้งหมดยกกำลัง 3 เอา 2 กับ 3 มาคูณกัน 2 กับ 3 คูณกันเท่ากับ 6 นะคะ คำตอบก็เลยกลายเป็น 5 ^ 6 นั่นเอง    คุกกี้มีตัวเดียวไหว  มี 5 ยกกำลังอะไรเมื่อกี้  5 ^ 2 * 3 ต่างกันนะ   มันมีตัวเดียวแต่ทีนี้มาดูตัวข้างในข้อ 6  ในวงเล็บ ฐานคือ 2 กับ 3  เลขชี้กำลังเท่ากันคือ 4 เมื่อเรากระจายเลขชี้กำลังเข้าไป 2 ไปเป็นยกกำลัง 4 แล้ว กาก้ากาก้า ราคาตอบครูหน่อยตัวนี้นะ  ในวงเล็บ 2 ยกกำลัง 3 4 ตัวนี้กระจายเข้าไป 2 ยกกำลัง 4 นะคะเอาวงเล็บออก คูณด้วย 3 ^ 4  ถูกต้อง  อันนี้ก็เหมือนกันข้ออ้าง  ในวงเล็บนี่ 10 * 5  เป็นสมบัติเหมือนกันเลย ใส่สัญลักษณ์ของเพื่อน x ก็ได้ หรือถ้าเป็นตัวแปรรูปมันไม่ได้เป็นตัวเลขไง  รูปสามารถเขียนชิดกันอย่างนี้ก็ได้ความหมายนะคะ ความหมายเหมือนกันเลย ใส่สัญลักษณ์การคูณก็ได้ หลังนี้เขียนในวงเล็บว่า a x B ก็ได้ ได้เหมือนกัน ในสัญลักษณ์ของการคูณนะคะ  การกระจายเลขชี้กำลังตัวนี้เข้าไปอยู่ข้างใน  คือคุณสมบัติข้อ 6 นะคะ สุดท้าย  ข้างในวงเล็บ  เป็นเศษส่วนค่ะ  แล้วเขาใส่วงเล็บยกกำลัง n แบบนี้ กระจายเหมือนเดิม  กระจายเข้าไปตัวข้างบนกับตัวข้างล่าง  ส่วน B ทั้งหมดยกกำลัง n มันจะเท่ากับ a ^ n ตัวนี้ AB ^ n เหมือนกันเลย ตัวเดียวนี่กระจายออกนะคะ  ดังตัวอย่างตัวนี้ เอาวงเล็บตัวนี้ออกนะคะ 2 ส่วน 3 ยกกำลัง 3 ข้างบน 2 ^ 3 นะ  ข้างล่าง 3 ยกกำลัง 3 เหมือนกันเลยนะคะเพราะว่าเลขชี้กำลังเท่ากับ 3 เหมือนกัน หมดแล้ว 7 ข้อ  ไอ้ 7 ข้อนี้ลูก กฎสมบัติทั้งหมดมีอยู่ 7 ข้อ คำถามให้ได้นะคะ  ให้ลูกมาใช้ในการในการหาคำตอบ   ตัวอย่างตัวนี้   ออกข้างใน  ตอบอะไรเอ่ย ข้อที่ 1 กาก้า  ข้อที่ 1 ทำข้อที่ 1 คืออะไรลูก  มันเป็นสมบัติข้อที่ 7     ใช่เหรอ  มันไม่ใช่การคุณสมบัติข้อที่ 7 ลูกดูนะคะ เหมือนตัวนี้เหมือนตัวอย่างปวดนี้แค่เอา บอกแล้วกระจายเลขชี้กำลังไปข้างในอันนี้ใช่ไหม ยกกำลัง 6 เวลาเราเขียนอีกฝั่งหนึ่งนะคะเอา 4 มายกกำลัง 6 ใช่ไหม เลข 7 ออกมาจากวงเล็บนะคะข้างล่าง เขียนเลข 6 ลงไปเป็นเลขกำลังเข้าใจนะ โอเคไหมเข้าใจหรือยัง  ไม่เข้าใจ ถ้าออกมานี่เอาเก้าอี้มานั่งตรงข้างหน้าจอเลยเอาเก้าอี้มานั่งตัวหนึ่งลูก เอาออกมาให้ครู ยังยังยังไม่ถึงข้างนั้น   รอก่อนยังไม่ถึงสมบัติการกระจายข้อ 7 รอก่อน   ถ้าลูกทำอันนี้ได้ลูกก็ต้องทำแก้โจทย์ปัญหาได้เหมือนกันนะคะ เอาเก้าอี้มานั่ง  เก้าอี้มาตัว 1 ลูก เพราะว่าถ้ายืนแล้วมันลำบากนะคะเอาเก้าอี้มานั่งตรงนี้ เดี๋ยวเพื่อนๆทุกคน  ต่อไปครูจะให้เอามานั่งทีละคนนะคะ   ปากกาดูนะ   อันนี้คือสมบัติเข้าที่ 7 เป็นตัวอย่างนะคะ สมบัติข้อที่ 7 ก็คือเป็นเศษส่วน ทั้งหมดมันยกกำลัง ถ้าเมื่อไหร่มันอยู่ในวงเล็บ  เราเขียนอย่างนี้ได้นะคะตัวเดียว แต่ถ้าเอาวงเล็บออก วงเล็บออกเลยลูก       AB หารกันใช่  เลขฐานที่ต่างกันเพราะฉะนั้น  วงเล็บ เหมือนก้อนนึงนะลูก ไปตรงฝั่งซ้ายมือนี่เมื่อไหร่ก็ตามใส่วงเล็บเราเองตัวเดียวได้  ถ้าเมื่อไหร่ก็ทำเอาวงเล็บออกถ้าเราจะไปแก้โจทย์ปัญหา  เพราะอะไร  ผ่านมัน a กับ B มันไม่เหมือนกันนะคะ a กับ B มันคนละตัวกัน เลยต้องกระจายออก ตัวอย่างนี้ง่ายๆเหมือนกันของตนให้อยู่ในวงเล็บ X ^ 3 ตัวเดียว ฝั่งขวามือเป็นอย่างไร   ทั้งหมดมันก็จะยกกำลัง 3 ปีนี้ แบบฝึก ตรวจ ลูกชอบลืม iPad ตัวข้างบน ข้างล่างลูกไม่ใส่ ตัวนี้มา ในวงเล็บออกอันนี้ไม่ใช่นะคะ คำตอบมันก็เลยผิดนั่นเองนะ กาก้าตอบอะไร ข้อที่ 1 เขียนทางฝั่งนี้ 6 อะไรลูก 6 กับ 7  ถูกต้องนะคะ เก่งมาก อันนี้คือถูกแล้ว  วิธีการนี้คือสมบัติข้อที่ 11 สมบัติตอนที่ 11 ทำได้แล้วนะ OK มาผิง เก่งมาก เอา 2 ไม่ต้องเอาเก้าอี้ไปมานั่งตรงนี้  ข้อ 2 ดูนะดูข้อ 2 ข้อ 2 คำตอบคืออะไรตัวนี้   หลักสี่ เลขชี้กำลังโอนเป็นอะไรครับ ไปกับพี่อย่างเดียวไม่ได้นะลูก   อะไร 8 อะไรคะ ข้างล่างคืออะไร 4  4 ^ 3 เอ็งมาก  อุ๊บอิ๊บออกมา        พ่อในโลก  ตัวข้างบนคือตัวอะไรคะ 11   ตัวเดียวเหรอ  ข้างบนตัวเดียวหรือข้างล่างล่ะ ถูกต้อง ห้ามลืมนะ กูขอย้ำเลยเพราะว่าลูกน่ะ เวลาเอาวงเล็บออก ลูกเอาแม่ เลขชี้กำลังเอาผ้ามาตัวเดียวแล้วไปข้างบนนะคะ จะต้องเอามาใส่ตัวข้างล่างด้วย มันถึงจะถูก อันนี้มันง่ายมากนะลูก  วงเล็บออกหมายเลขชี้กำลังลงไปข้างล่างด้วยนะคะ สมบัติงวดนี้ ข้อ 4 ลูก 4 คำตอบคืออะไรคะ      เก่งมาก น้ำตาลมา พี่น้ำตาลข้อ 5 ลูก   ดูน้ำตาล โทรหานี่ ฝั่งขวา กระชายเป็นอะไรคะ     คำตอบคืออะไรลูก ข้อ 5 ข้อ 5 อะไรนะ     ข้างบนอะไรคะ ดูตัวนี้    ข้างบนคือเท่าไร 88  พัฒนาตนก็คือ 88 ยกกำลัง 10  บ้านสวนคืออะไรคะ  ตำแหน่งมือลูกน้องเอามาข้างล่างด้วยมันอยู่ข้างล่างนะ  99  ตัวนี้คือ 99 ยกกำลังเท่าไร     99 ใช้สองมือลูกตำแหน่งให้ถูกด้วยอะไรเอ่ย  ข้างล่างข้างล่างตัวนี้ ข้างล่างข้างล่างมันเป็นอะไรมันไม่แปลกนะดูดีๆข้างล่างมันตัวอะไร  ไม่ได้บวกไม่ได้ลบเลย อยู่ตรงนี้ ค่านี้คืออะไรลูก ค่าที่อยู่ข้างล่างนี่  แทนค่าลงไปอันนี้คืออะไร เลขอะไรเลขอะไร  ใกล้ 99 เลขยกกำลังคือเท่าไหร่คะ สีแดงๆ  เลขชี้กำลังเอาลงมาด้วยอย่าลืม สีแดง 99 ไม่บวก ยังไม่ถึง +   ไม่เอากระจายลงมาลูก     ไม่ต้องมาดูคอมครู  คุณครูก็อยู่ที่ 99 10  ทีนี้ข้อ 6 ข้อ 6  ข้างบนลูกๆดูดีๆลูกสังเกตนะอันนี้ข้างบน  ข้างบนคืออะไรคะ  ข้างบน เสร็จตรงนี้  ให้มันตรงกันคืออะไร    60 60 เท่าไร เดี๋ยวเดี๋ยวเดี๋ยว   ไม่ๆ ทำ 2 มือสิจะได้บอกตำแหน่งถูกตัวข้างบนน่ะ   อะไรเอ่ยอะไรยกกำลังอะไร ข้างบน      6212 หน้าตูด    จะต้องเอาไปไว้ข้างบนนะลูก      62 แล้วก็ข้างบนถูกต้องอันนี้คือถูกเวลาเขียนก็ต้องเขียนให้เหมือนกันนะคะ คณิตศาสตร์ป 6 แล้วก็ส่วนข้างล่างลูกจะเขียนว่าอย่างไร เท่าไหร่นะ 95 95 อย่างเดียวหรือ มีอะไรอีก  ลืมอะไรไปหรือเปล่าเลขชี้กำลังเท่าไร  อะไรนะ  อยู่ตรงนี้สิลูกไม่เหมือนกันเลยมันเท่ากัน  ทำตำแหน่งมือดีๆมันอยู่ข้างล่าง ตอบมาให้ถูกต้องข้างล่างอย่างไร  95  ^ 12  ทำอย่างไร  55 ^ 12 ดูพี่ล่ำดีๆ ดูพี่ล่ามดีๆ  คำตอบตรงนี้คือ ตัวข้างบนก็คือ 62  ^ 12  ส่วนตัวข้างล่าง  ตัวข้างล่างนะลูก ซื้อ 95 ตัวนี้ใช่ไหม  มันก็คือ 95  ^ 12 นี่คือตำแหน่งมือที่โลกจะต้องทำเวลาลูกตอบออกมา แล้วเวลาลูกเขียนก็เหมือนกัน เราจะต้อง   เขียนมาให้ได้ตำแหน่งอย่างนี้เหมือนกันนะคะ  อะไรนะ เข้าใจวิธีการกระจายหรือยัง ใช่ โอเคนะ OK ไปนั่งค่ะ พี่อาย  ตัวนี้  แบบฝึกตัวนี้คือการกระจายเข้าไป กูเฉลยให้  ของอายไม่ต้องแล้วเพราะอายเข้าใจแล้วนะคะ  ปีนี้ ครูจะให้ดู       เดี๋ยวนะ   แบบฝึก     ที่เราทำมานะคะ  ตั้งแต่ที่เราเริ่มเรียนมา   คุณสมบัติของเลขยกกำลัง     วันนี้ลูกเข้าใจ รูปกระจายได้  สมบัติของเลขยกกำลังนะคะ  เอามาเขียนได้เท่าไรข้อแรก   teka กาก้าช่วงนี้คืออะไรลูก ถ้าเขียน a ^ n กาก้า   a ^ n ตัวนี้คืออะไรฐาน  เหมือนกันไหมครับเพราะ 1 ตัวเลขเหมือนกันไหม  ตัวเลขเหมือนกันหรือเปล่าลูก     ภาษามือตำแหน่งดีๆ 10 ^ 5 ถูกต้องนะคะ  อันนี้คือง่ายเลย 10 ^ 5  อย่าลืมตำแหน่งนะคะเลข 5 จะอยู่เยื้องข้างบนขวามือ  ข้อที่ 2 Jib   อันนี้เท่าไหร่ข้อที่ 2 คืออะไร   เขียนเป็นเลข  คำตอบคืออะไรคะ ถูกแต่เวลาทำภาษามือทำอย่างไรคะ เขียนเป็นเลข หาดูดีๆ มันเป็น 10 หรือมันเป็นอะไร    ไปไม่ต้องบอกเพื่อนเลยให้ทำเอง 10 ไม่ถูก มานี่ไม่ต้องไปมองอายออกมานั่งเลย เชิญนั่งข้างหน้าเลยอยู่ใกล้ๆเลยลูกอยู่ข้างหลังชอบง่วงนอน  มานั่งหน้าจอเลย  Hi ไปบอกเพื่อนผิดนะรู้หรือเปล่า  ข้อที่ 2        ถูก รู้หรือยังว่าเลขฐานฐานคือ -10 เพราะฉะนั้นลูกอย่าไปลืมเอารถมาด้วยลูก ลบนี่สำคัญ  เอามาให้หมด ถ้าลูกเขียน 10 ยกกำลัง 7 นะ ครูให้ศูนย์นะ  เพราะมันเป็นคำตอบที่ผิด เข้าใจนะอุ๊บอิ๊บ  ดูดีๆ K คืออะไร A คือ -43 เพราะฉะนั้นลูกจะต้องเอามาให้หมด คือ - 10 ^ 7 นั่นเองนะคะ  เก่งมาก เชิญนั่ง มาค่ะ สิงห์มาตร      ข้อ 3  ข้อ 3 เพิ่มอะไรขึ้นมา  หญิงดูข้อ 3 มีอะไรแตกต่างจากเพื่อนบ้างข้อ 1 และข้อ 2 มันเหมือนกัน  แต่ทีนี้ข้อ 3 นี่มันแบ่งอะไรที่มันไม่เหมือนกัน ผ่านใช่ไหม มันมีลบ 10 ยกกำลัง 3 Note 5   ยกกำลัง OK กูเข้าใจเวลาเขียนลูกจะเขียนถูกอยู่ ก็คือสิทธิ์นะคะ -10 นะ - 10 ^ 3  คุณ   ลบห้า ยกกำลังเท่าไร ยกกำลัง บ้าเหรอ  สีนะคะ อันนี้คือคำตอบที่ถูก น้ำตาลออกมาลูก คงจะค่ำๆนะ LINE เอาไว้ทำข้อยาก  ออกน้ำตาลออกมาหาครูหน่อย   ไม่ผ่านแล้ว    นั่งอยู่ที่โต๊ะเลย    ทำโคตรยากอายน่ะ อันนี้เป็นพื้นฐานนะลูก   ข้อที่ 4  100 100 - 100 เอายังไงแน่   มันมี 1 หลา  1 - 100 ใช่มันแบ่งเป็นก้อนนี้ 100 ลูกไม่ต้องเอามาเขียนลบ 100 ใช่ไหม  มันยกกำลังเท่าไหร่คะ   มีกี่ตัว    100 มันมีกี่ตัวครับสีมันมีกี่ตัวลูก    อ้าวหรอ   นับ - 100 มันมีกี่ตัว  ตื่นเต้นไม่ต้องตื่นเต้น ไม่ต้องตื่นเต้น  100 มันมีกี่ตัวลูกนับซิมันมีกี่ตัว   มันมีกี่ตัวคะ     ไม่ใช่ 200 ถามว่ามันมีกี่ตัว   100 ตัวที่ 1  234 มันกี่ตัว - 100 นี่มันมีกี่ตัวลูก   ไม่ต้องคิด แค่นับเอง อันนี้เท่าไหร่  ตำแหน่งที่ไป 2 หรือยังไม่มันไม่มีเลย 100 มันมีแค่ 1 หรือตังค์หมดหรือยัง แล้ว นั้นมันมีเท่าไหร่  ให้ถามไปไม่ใช่ถามว่า มันผิดตัวลูก - 1 มันมี 2 ตัว ลูกก็เขียนเลข 2 อยู่ข้างบนอย่างนี้ นี่เห็นไหม ไอ้สอง    ให้ได้นะไม่ได้เรียนมา 2 อาทิตย์ลืมไปเลย   จำได้ไหม เสร็จแล้วนี่   เลขอะไรนี่มันเหมือน เลขนี้คืออะไรเลข 9   ลูกก็ต้องคูณ 9 มันมีกี่ตัว  อันนี้มันมีกี่ตัว   มี 3 ระดับชั้นนั้นหรือว่าคิดเลข 3 ตรงไหนตรง เยื้องข้างบนนะคะ หมดหรือยัง ข้อ 4 ตอบหมดหรือยัง   เหลืออะไรเหลืออะไร เหลืออะไรรุ่นสุดท้ายเหลืออะไร    20  ถูกต้อง  เหลือ 20 นะคะ  เอา 20 มา มันมีกี่ตัว 20 น่ะ  2 ตัว  เข้าใจหรือยัง   ขออภัยนะครับจะต้องแจ้งก่อนนะคะ แต่ก่อนว่า  น้ำหนัก มันเหมือนมึงอ่ะมันคืออะไรบ้างออกเป็นกี่กลุ่ม 3 กลุ่มตัวเลขที่เหมือนกันนะคะ ยางลบ 100 นี่  มันมี   ไปข้างบนเป็นเลขชี้กำลังนะคะ  9 มันมี 3 ตัว   20 มี 2 ตัวนะคำตอบคือนี้เลยเข้าใจนะ  เพื่อลูกๆอีกทีไม่เสร็จขออีกข้อนึงซิ  อย่าเพิ่งไปเข้าใจจริงหรือ มามา ยัง เข้าใจจริงหรือ ดูข้อนี้จริงหรือเปล่าเข้าใจจริงตอบข้อนี้   แบ่งอะไรบ้าง   เหมือนกันมีอะไรคะ 35  35 กับอะไรครับ อะไรที่ไม่เหมือนกัน 35 กับ กับอะไรลูก           มันมี 5 ตัวเลยหรอดูดีๆ   ไอ้ตัวนึงลูก    ครูจะชี้ให้ 1    c มีเท่าไหร่   C  เวอร์ชั่นนี้คือ 35   ยกกำลัง 4 ไปอะไรคะ  ตัวนี้  เหรอดูดีๆ  ใช่ลบ 10  ลบกำลังเท่าไหร่ลูก       มี 3 แน่ใจนะจริงๆนะ K  ลูกเขียน 3 ตรงนี้เสร็จแล้วเข้าใจนะ ผ่าน   ปีนี้ปลุกขึ้นมา   ออกมานั่งหน้าจอเลย   อันนี้คือพื้นฐาน ทีนี้มาดู อาย  ถ่ายออกมา     ที่ครูจัดให้ลูกทำนะคะ      เพื่อนที่อยู่ข้างใน เพื่อนจอด้วยนะ    ครูจะสอนลูก  เอาคุณสมทั้ง 7 ข้อนี่ มาหาคำตอบนะคะ   นิสัยของ ^ นะ        อยู่ข้างหลังยืนขึ้น ทั้งหมดเลย ยืนขึ้น ทั้งหมดยืนขึ้นยกพี่ของตัวเองแล้วมานั่งข้าง เป็นวงกลมให้ดูนะว่าใคร  มา มา   เอาเก้าอี้มานั่งตรงนี้   มาลูก มา  วันนี้เราจะทำกิจกรรมหน้าจอที่ลากแล้วพี่ก็จะทำ สวยที่สุด ใครหล่อใครสวย   ว่ามา กล้ามาน้ำตาลน้ำตาลเอาเก้าอี้มานั่ง  นิดหนึ่งมานั่ง  Suzuki ชายคนเดียวนะลูกมา    เสียงดังมากเลยยกเก้าอี้เบาๆ  กาก้ามา   กล้าออกมานั่ง  ไม่เป็นไรมานั่งใกล้ๆนี่มานั่งใกล้ๆครูข้างหลังไม่เห็นรูป    ออกมาเลย        สำหรับ 5 คนนี้ใครชอบหลับ   เดี๋ยวให้พี่ลากเห็นนะ   วันนี้วุ่นมากเลยนะคะ   เขยิบเข้าไปนิดนึง นั่นแหละนั่นแหละ ดู ใกล้ๆเลยไม่เป็นไรไม่เป็นไรแล้วลูกดูนะ สมบัติของการคูณ  สมบัติข้อไหนบ้าง ง่วงนอนไหม อยากนอนไหม   ไม่มีแอปอื่นแล้วต่อ ตื่นเต้นไหมมานั่งหน้าจอ และไม่ให้ลูกหลับ มันอยู่หน้าจอเลยใช่ไหม   ใช่ไหมอาย อยู่ข้างหลังตอนถามน่ะที่นี้มาดูนะ อันนี้คือวิธีการ นั้นน่ะเต็มบ้าน 7 หาคำตอบ ตอนนี้อยู่ฝั่งซ้ายนะครับ  ใช้สมบัติอะไรบ้าง  สังเกตก้อนแรกก่อน  แรกคือตัวนี้นะคะ    นี่  9 ส่วน 10 ยกกำลัง 5   อนิเมะต้องแตกออกมาให้ได้ก่อนสมบัติข้อที่ 7 สมบัติข้อใด ตัวนี้  ถอดวงเล็บออกมาจะเป็นตัวนี้นะฝั่งขวามือ วงเล็บออก   คุกกี้ ถูกข้างหน้าไกล 10 ยกกำลัง 5 ถอดออกมาแล้วนะ  ได้ตัวนี้ นะคะ  ก็วันนี้จะมาเป็นตัวนี้นะคะ เหมือนกัน เท่ากัน     ยกกำลัง 5   10 อยู่ข้างล่างลูก 10 อยู่ข้างล่างยกกำลัง 5 เหมือนกันถูกหรือเปล่า ใช่ไหมต่ำทันไหม ตามทันไหมน้ำตาล   ทำนะกาก้าตามทัน   กูจะให้เธอมานั่นแหละดูนะทีนี้     นี้  x เอาเหมือนกันลูก    เขียนมาค่ะ  10 ^ 5 เขียนมา   บรรทัดนี้เสร็จแล้ว ต่อไป   สมบัติข้ออะไรคะ สมบัติข้ออะไร     ก็ต้องแยก   โบทานี่ที่มันเหมือนกัน  อะตอมฐานที่มันเหมือนกันมีอะไรบ้างลูก  ตัวนี้ 9   เดี๋ยวเอาใหม่  ใช้ 4 ดีกว่านะ  ตัวนี้ เอาสีอะไรดีสีแดง   9    นี้  สีชมพูนะคะ อันนี้สิ   เอาสีสีชมพูรีเอาสีอะไรสีแดงหรือสีชมพู น้ำตาล วันนี้ครูจะทาสีอะไร  สีแดงเหรอ สีแดง คือกลุ่มของ 9 นะลูก  ดูดีๆ   มันไม่มีแล้วมันมีตัวมันเองคนเดียว แต่อันนี้สิมันมีอยู่ 2 ตัวนะคะที่มันเหมือนกับมี 2 ตัวที่มันเหมือนกัน ไหม ฉะนั้น  รู้จักกูไม่รู้จักมึงออกมาได้ 2 กลุ่มแล้ว นิทานเป็นข้าวนะคะ    พรุ่งนี้นะ 9:00 น ไม่มีอะไรแล้วอยู่ข้างบน  ตอนนี้ค่ะ    ท่อสีสีชมพูใช่ไหมคะคือ 10 นาที  เป็นไงคะรอดูหน้ากระดาน  สมบัติข้อไหนข้อ 1 ข้อ 3 ข้อ 4 ข้อ 5 ข้อไหนอาย   ข้อ 1 เหรอ  1 ^ 0 เท่ากับ 1 นะไม่ใช่แล้วข้อไหน วันนี้   ตัวนี้ ถ้าดึงออกมาถ้าดึงออกมาเขียนก็จะเท่ากับ 10   ยกกำลัง 5    มีอยู่ข้างล่างส่วนด้วย 10   ยกกำลัง 5   เหมือนกันวันนี้นะดึงออกมาคิดอย่างนี้ มันคือตัวไหนที่บิ๊กซี   ตี 4 ดูซิ ถูกไหม ข้อที่ 4 24 คืออะไร  วิธีการหารสั้น เหมือนกัน เลข 9   สวด 5 เหมือนเดิมดึงลงมาเลยลงมาแต่ตัวนี้ เรารู้แล้วสมบัติข้อ 4 นะคะ การหาร คือเอาเลขชี้กำลังมาลบ   ก็เลยเอามาตรงนี้  ลบด้วย 5 ตัวข้างล่าง ทันไหมตัวนี้ทันไหม ทันนะ   โอเคนะ น้ำตาลโอเค เข้าใจนะคะ  บรรทัดนี้ผ่านนะ  แล้วต่อมา  9 ยกกำลัง เอาลงมาเหมือนเดิมลูก คูณด้วย 10 ยกกำลัง 5 - 5 เหลือเท่าไร  ลบห้าเหลือเท่าไร  ใช่  บนก็เลยตาย  บรรทัดต่อมา ยกกำลัง 5 เหมือนเดิมค่ะ    บทที่ 1 กฎข้อที่ 1 ตัวนี้ กฎข้อที่ 1 มันก็เลยได้คำตอบเท่ากับ 1  ใช่ไหมอุ๊บอิ๊บ   กฎข้อที่ 1 10 ^ 0 = 1 ก็เลยเป็นตัวนี้   9 ^ 5 มันก็เลยกลายมาเป็นตัวนี้เสร็จแล้วยังไม่จบ 9 ยกกำลัง 5 อย่างคืออะไร  9 ^ 5 นาคูเอา 9 มาคูณกัน 5 ครั้ง  123  และนั่ง 5 ครั้ง บุญทัน 9 * ตัน 5 ครั้ง สุดท้ายเอาไปคูณ ไม่ สมบัติ กำลังกระต่าย LINE มาเลย 9  9 * 9 * 9 มีเจ้าอยู่ 5 ตัว มี 95 ตัวนะลูก แล้ว x เอา 1 มาคูณด้วย  คำตอบคือตัวนี้ คำตอบ สุดท้ายของข้อนี้ อันนี้คือการทำงานแบบเป็นขั้นตอนในการของเลขยกกำลัง หรือว่า  มาใช้มีอะไรบ้าง  OK  ที่นี้มาดูครูจะถามลูก    อายมองออกไหม อันไหน  ทำไม่ได้ใช่ไหมลูกกาก้าอันไหน โอเคหรือเปล่า เอาโทรศัพท์มาถ่ายรูป   อาบน้ำ ผ่านนะเข้าใจ  รูปดูหนัง  การทำทีละขั้นตอนขั้นตอนแบบนี้ ก่อนอื่น  ถามข้อที่ 1 ถามเหมือนกันไหม เหมือนกัน  คำตอบคืออะไรเท่ากับ นี้  ไปสิ  ใช้สีเหมือนกันเลย เขียน A มา ข้างบนมันเป็น x ตอนนี้ 3 บวกลบคูณอันไหน เอามาบวกเอามาลบมาคูณอันไหนคะ ตัวที่อยู่ข้างบน เอามาบวกมาลบมาคูณตัวไหน     เป็น + ข้างบน ก้อนนี้ก็นี้สมบัติอะไร คอร์ดกีต้าร์ กฎข้อที่ 3 หนัง x อายเหมือนกันนะ เอาเลขชี้กำลังมาบวกกัน บวกด้วยสิ ถามสุ มันอยู่ข้าง  ไปข้างบน วันนี้  ทำไปทีละขั้นนะคะ A ^ 6 แล้วข้างบนเอ วันนี้เอามาบวกกันได้เท่าไหร่คะ 3 กับ 4  ถูกต้อง ลอยไปไหน   เท่ากับ 7 นะ เท่ากับ   ขวดไวน์ A ^ 6  ผ่านนะ  สมบัติข้อไหน   กูก็เขียนไม่สวยนะอันนี้คือ a นะลูกอันนี้คือ A A ยกกำลัง 6  ยกกำลังออกนะคะ วันนี้มาทำงาน a เหมือนกัน  สมบัติข้อ 4 มาทันทีเลย   คุณคือ Siri หรือเปล่า  มาบวกหรือเอามาลบ ลบ  หญิงตอบก่อนลบรูป  ลบ ลบ App เพื่อนใช่ไหม อะไร 6 เอาขึ้นมาลบหรือออกลูก ปลั๊กตัวนี้ อะไร พอมันขึ้นมา บวกหรือลบ  ลบ นั่นเองนะคะ ง่ายแล้วทีนี้ คำตอบคือ a ^ อะไรเอ่ย เหลือ 1 เหลือง ครูถามว่า หนึ่งคือ AI อันหนึ่งครั้ง ไม่ต้อง   อะไรก็ตามที่ไม่ เขียนกัน ก็ลบออก ความหมายก็คือตัวเดียวโอเคนะ  อันนี้คือเสร็จแล้วข้อนี้ มาข้อ 2 รบกวนใช่ไหม  ใช่ไหมถ้าครูให้ทำ   ทีละขั้นตอนทำไปทีละขั้นตอน  โอเคนะ  ต่อไปข้อ 2 ข้อสอบ ลูกดูคุณสมบัติข้ออะไร  เหมือนกันไหม ไม่มี A มี B  B  ดีเหมือนกันเลยดีกว่า B B มันอัน เพราะฉะนั้นมีกลุ่มเหมือนกัน   ใช้คุณสมบัติเข้ามาใส่เลยนะคะ  ขั้นตอนแรก เราทำตัวข้างบนก่อนวันนี้ก่อน คุณสมบัติข้อไหนคะ B    เลขยกกำลังซ้อนเลขยกกำลัง  พ่อ   กฎข้อที่ 6 คืออะไร  5 กับ 3 เอามาบวกเอามาลบเอามาคูณเอามาหารอันไหนคะ x x ใช่เอามาคุย วันที่ 6 ลูกดูนะกด ไม่ใช่ผ้าห่ม กฎข้อที่ 5  สมบัติข้อที่ 5  มันอยู่ชิดกันเลขชี้กำลังอยู่ชิดกัน 5 คูณด้วย 3 ส่วน B  ยกกำลัง 6 นะลูก แค่นี้ก่อนอันดับแรก   ออกมาอันดับที่ 2  B ข้างบนค่ะ  เป็นเท่าไร 12 เหรอ  เอาจริงๆ 5 * 3 เป็นเท่าไร 5 * 3 เป็นเท่าไร 5 * 3 เป็นเท่าไร  ข้างบนนี้ 15 15 ถูกต้อง มีตัวนี้ก็เลยกลายเป็น 5    มีส่วน 6 เอาลงมาเหมือนเดิมนะลูก เท่ากับ  ข้อไหนทีนี้   เลขชี้กำลังมาทำอะไรกันคะ เคารพ   B ข้างบน 15 ใช่ไหมคะ  ลบออก 6      ป 4 มาดูอะไร อยู่หน้าห้อง น้องคะสนใจอยากเรียนด้วยนะนี่ คำตอบสุดท้าย   ไอเท่าไหร่ลูก  9 ถูกต้อง B ^ 9  ควายตัวนี้คืออะไรลูก  B ^ 9 B x คุณกันกี่ตัว  9 ตัวนะคะ   อันนี้คือคำตอบสุดท้ายคูณไปเรื่อยๆให้ครบ 9 ตัว 5      6      8 อ้าว  ครบแล้ว ตัวนี้คือการกระจายของเลขยกกำลังเสร็จแล้วเข้าใจนะข้อนี้ เข้าใจ ไปทีละกันนะคะทีนี้ข้อ 3 ลูก ข้อ 3   เราอยากได้กี่ตัวเลขฐานจากโจทย์ตัวนี้   มีอะไรบ้าง ดีๆถูกหรือเปล่า   บีบีตัวนี้ลูก  ดี  อันนี้เหมือนไหม ไม่ใช่ เกม  เอไม่ใช่ใช้สีต่างกันนะคะ เราแบ่งกลุ่มมาตัวนี้ A a a เหมือนกัน    แบ่งเป็น 2 กลุ่มนะคะ แบ่งออกเป็น 2 กลุ่มได้ เสร็จแล้วเรามาเริ่มทำ ทำตัวนี้ก่อน ดีก่อนนะ ดีตัวนี้คุณสมบัติ อะไรคะ เลขยกกำลัง สอนเลขยกกำลังเพราะฉะนั้นตัวนี้ดีมาก่อนเลย  บวกลบคูณอันไหน 3 กับ 3 เอามาทำอะไร   เอามาบวกเอามาลบเอามาคูณทำอะไรขิง  ตอนนี้ลูกก็นี้  x  กูก็ตกใจแล้วถูกแล้ว  สมบัติข้อนี้ที่เป็นอยู่ชิดกันและกันนะ 3 ตัวนี้ก็เลยกลายเป็น 3 * 3 เสร็จแล้วนะเสร็จแล้ว x  b a ยกกำลัง 4 นะคะ เอาเหมือนเดิมก่อนลูก จะได้เข้าใจง่ายๆนะคะ  ยกกำลัง 2 a ^ 3  ต่อมาบรรทัดนี้   3 * 3 ได้เท่าไรกาก้า 3 * 3 ได้เท่าไร บางคนตอบแล้ว 9 นะคะ ถูกต้อง วันนี้ก็เลยเมื่อกี้กำลัง ทำต่อเลยก็คือ 9 คุณด้วย ลูกมะตูม  เหงา / กลุ่มเดียวกัน สมบัติอยู่ข้างบน เศษส่วนนะคะ มีฝน 4 ตัวนี้   ส่วนตัวเอง ^ 2 * a ^ 3 ตัวนี้อยู่ข้างบน อยู่ข้างบนตั้งนะตั้งไว้ให้ cc  ข้างล่าง  บวกลบคูณเลข 2 กับเลข 3 นี่เอามาทำอะไรคะ  เอามาทำอะไร ตัวนี้  ที่อยู่ข้างบนแล้วนี่สิอยู่ข้างบน แล้วนี่  ที่นี้ อยู่ข้างล่างมาอยู่ข้างๆกูถามว่าจะใส่สัญลักษณ์บวกคือเอามาลบ หรือเอามาลบ   ไม่ใช่ สัญลักษณ์ บวกหรือลบอันไหน  ลบ ไม่  โหกูก็ใจหายใจคว่ำกับพวกเธอจำเอาไว้ วันนี้มันอยู่ข้างล่างลูกพ่อไม่อยู่ข้างล่างปุ๊บ ลบค่ะ     3 ตัวนี้มันอยู่ข้างบนหรือข้างล่าง  นี่  มันอยู่ข้างบนหรือข้างล่าง ไม่ๆๆๆ มันอยู่ข้างบนหรือข้างล่าง เครื่องมาตำแหน่งมันอยู่ตรงไหนข้างบนหรือข้างล่างตัวนี้ตัวนี้ตัวนี้ มันอยู่ข้างบนหรือข้างล่างไม่ได้ถามจำนวนถามมันอยู่ข้างบนหรือข้างล่าง   ถามน้ำตาลก่อนน้ำตาลน้ำตาล กูถามว่าเอง กำลัง 3 อยู่ข้างบนหรืออยู่ข้างล่างลูก  แ***มันอยู่ข้างล่าง  น้ำตาลที่ร่าง อยู่ข้างล่างลูกจะต้อง  3 ตัวนี้ก็คือติดลบ -3  ดูนะ  a เหมือนกัน mg มันมีอยู่ 3 ตัว AI นี่มันมีอยู่ 3 ตัวนะชี้กำลังค่ะ  พิมพ์ข้างบนเราก็เอามาตั้งเลย  กฎข้อที่ 4 เศษส่วน ลบ   ชี้กำลัง  พี่อยู่ข้างล่างเอามา 2 ใช่ไหมอันนี้ 3 ใช่ไหม บอก 3 นะคะ เท่ากับเท่าไร   พี่เอาลงมานะคะห้ามลืม   ใครตอบครูได้บ้าง    4 - 2 เหลือเท่าไหร่   4 - 2 เหลือ 23 เหลือเท่าไร   อายภาษามือสิ  1 อันนี้บน 2  เท่าไหร่ ไอตอบเท่าไหร่ - 1  199 บอก 1 มันจะเอ๋นะมันใจ  อนิตา -11 รอบเขาได้เลยนี่น้ำตาลใช่ไหมดูเพื่อนตามองดูเพื่อนนะนี่  พี่ป๊อปขับรถดีๆนะลูก 6 ตอบ 1 หรือ 2 เอาดีๆ  เอา 1 หรือ 2   เหลือ 2 ที่นี้ 3 เหลือเท่าไร  เหลือ 1 ติดกับกระบอก หรอ  เหลือ 2 คนนี้บอก -2 นะคะเรือสะกดคำตอบดูนะ     อันนี้คือศูนย์อยู่ตรงฝั่งขวามือ  แบ่งช่องเท่าๆกัน มามือมันจะเป็นบวก ฝั่งนี้จะเป็นบวกฟังด้านที่จะติดลบ  อันนี้ก็พอนับไปเลยลูก 123 4  วันนี้ติดลบนะคะลบ 1 ลบ 2 -3  คือสิถูกต้องเอา 14 ศูนย์ตลอด ดูการ์ตูนกำลังจะสอนเพื่อนๆว่าทำไมคำตอบคือ   วันนี้ 4 ใช่ไหมไป 4 ครั้ง 3 4   แต่ตกเลขอะไรลูกเลข 4 นะคะ   ได้ 4  ต่อมา  ลบออก 2  2 ตัวนี้   คือกันย้อนไปทางซ้ายมือลูก เดินไปซ้ายมือนะ   ย้อนย้อนไป 2 ตำแหน่งเพราะอันนี้คือ - 2 ใช่ไหม กระดกปี 12    คาดหวังนะถูกแล้วที่นี้  ลบออกอีกไปทำงานอีกครั้ง 3 ครั้ง 123  ถ้ามันจะตกอยู่ตรงนี้คือเท่าไร  กาก้า  ลบ มันเป็นตัวนี้ลูกคำตอบ ตากับอุ๊บอิ๊บ ลบ 1     ทำไมมันติดลบล่ะลูก  ถ้าลูกไม่มาดูเส้นจำนวนนะลูกมาดูตรงนี้ก็ได้มันยังรักพี่เหมือนกันนะคะสัญลักษณ์ที่เหมือนกัน  นี่คือบอกใช่ไหม สีนี้มันเป็นบวก    แยกแยกออกเป็นกลุ่มๆ   ลบ 2 กับลบ 3 เหมือนกันลบ 2 -3 เอามาบวกกันลูกเพราะสัญลักษณ์มันเหมือนกันเท่ากับเท่าไร  ติดลูกเหมือนเดิม 2 กับ 3 เป็น 5 เป็นผ้านะ อันนี้เป็น -5  +  4   45 อันไหนมากกว่ากัน 25  ให้ 5 อยู่ข้างบน 5 อย่าลืมสัญลักษณ์ลบ มาด้วย สัญลักษณ์มันต่างกันลูก อันนี้เป็นลบอันนี้เป็นบวกเพราะฉะนั้นจะต้องเอาอันนี้มาลบกัน เอา 5 มาก่อน 5 - 4 เหลือเท่าไหร่ บอกสิเหลือเท่าไหร่ เหลือ 1 เหลือ 1  สัญลักษณ์   มันคืออะไรเอาสัญลักษณ์ตัวนั้นลงมาด้วย มันกลายเป็นลบ 1 คือคำตอบนะคะ  นี่  เข้าใจนะ เสร็จแล้ว ยังไม่จบนะคะ ทำให้มันเป็น   จำนวนเต็ม ดี   m+ นะคะ A เลข ชีส กำลัง ลบไม่เอาคูณด้วย ตัวนี้สมบัติ กลับตัวไหน  1 ส่วน  A + หรือลบคะ ตัวนี้  เป็นเศษสวะนี้ก็คือ บุก ลบข้างมันเป็นฝั่งนี้มันเป็นใช่ บวกหนึ่งบวกหนึ่งเท่านั้น บอกแล้วว่าเขานิยมทำกันไม่นิยมเขียนก็คือค่าลูกก็เอามาแค่นี้แหละถูกแล้ว คำตอบสุดท้าย   เท่ากับ  กำลัง 9  1 ขวดเท่าเดิมนะครับเพราะฉะนั้นก็จะได้แค่นี้ยกกำลัง เหมือนด้วย a ชี้กำลัง  ไม่มีกำลังโอเคนะ   ตอนนี้ข้อที่ 4 ให้ทำเอง มีคำถามไหมคะ หมดเวลาแล้ว ไม่มี ถ้ามีคำถามใหม่ลูกไม่เข้าใจตรงไหน ข้อ 4 ครูจะให้ลูกทำเองนะ เข้าใจเปล่า   อันนี้ถูก   เขียนให้ตัวนี้ก็อันนี้ ในวงเล็บ ไปเป็นอะไรคะ   ก็จะกลายเป็น 2 ยกกำลัง 3 ถูกต้อง พูดอะไรยกกำลัง 3 ถูกไหม ถูกไหมลูก  ส่วน 3 ยกกำลัง 6   สำหรับ 3 เหมือนกัน เป็นส่วนตัวฉะนั้นเอาเลขชี้กำลังมาลบการตัวนี้ 3 - 6 ตัวนี้  ฐาน 2 ยกกำลัง 3 หน่วยกันนะซองก็คือแยกเป็นอีกกลุ่มหนึ่งๆ  โอเคนะ  เข้าใจไหม หมดวันนี้หมดเวลาแล้วต้องขอบคุณมากๆนะคะ ฝึกทำแบบฝึกหัดนะ เหลือเวลาอีก 30 นาทีนะคะ ขอบคุณมากค่ะ                 วันก่อนลูกและสมุดก่อนเอาลงไปในสมุดก่อนข้อที่ 1                       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ค32101 คณิตศาสตร์ 3 ม.5/2 (เช้า) 070867</dc:title>
  <dc:creator/>
  <cp:keywords/>
  <dcterms:created xsi:type="dcterms:W3CDTF">2024-09-12T03:42:57Z</dcterms:created>
  <dcterms:modified xsi:type="dcterms:W3CDTF">2024-09-12T0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2 กันยายน 2567 เวลา 09.00 น.</vt:lpwstr>
  </property>
  <property fmtid="{D5CDD505-2E9C-101B-9397-08002B2CF9AE}" pid="3" name="subtitle">
    <vt:lpwstr/>
  </property>
</Properties>
</file>